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C21C20" w14:textId="77777777" w:rsidR="00ED6933" w:rsidRPr="00ED6933" w:rsidRDefault="00ED6933" w:rsidP="00ED6933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D6933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Лабораторная работа 4</w:t>
      </w:r>
    </w:p>
    <w:p w14:paraId="26BDFF52" w14:textId="77777777" w:rsidR="00ED6933" w:rsidRPr="00ED6933" w:rsidRDefault="00ED6933" w:rsidP="00ED693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32E5C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1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>. Создайте функцию, которая может принимать два аргумента, имя и возраст, и распечатать их значение.</w:t>
      </w:r>
    </w:p>
    <w:p w14:paraId="61F8C4D4" w14:textId="77777777" w:rsidR="00ED6933" w:rsidRPr="00ED6933" w:rsidRDefault="00ED6933" w:rsidP="00ED693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> </w:t>
      </w:r>
    </w:p>
    <w:p w14:paraId="1FA3E344" w14:textId="48AC720C" w:rsidR="00ED6933" w:rsidRPr="00ED6933" w:rsidRDefault="00ED6933" w:rsidP="00B32E5C">
      <w:pPr>
        <w:keepNext/>
        <w:spacing w:before="40" w:after="0"/>
        <w:jc w:val="both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32E5C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2</w:t>
      </w:r>
      <w:r w:rsidR="00B32E5C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Напишите функцию func1 () таким образом,</w:t>
      </w:r>
      <w:r w:rsidR="00B32E5C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чтобы она могла 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принимать переменную длину от аргумента и напечатать все значения аргументов  </w:t>
      </w:r>
    </w:p>
    <w:p w14:paraId="6D5270E8" w14:textId="77777777" w:rsidR="00ED6933" w:rsidRPr="00ED6933" w:rsidRDefault="00ED6933" w:rsidP="00ED693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902EEA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545099C" wp14:editId="548E7C23">
            <wp:extent cx="5940425" cy="2902585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0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25FE2" w14:textId="1EE468DE" w:rsidR="00ED6933" w:rsidRPr="00ED6933" w:rsidRDefault="00ED6933" w:rsidP="00ED693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32E5C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3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. Напишите функцию </w:t>
      </w:r>
      <w:proofErr w:type="gramStart"/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calculation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>( )</w:t>
      </w:r>
      <w:proofErr w:type="gramEnd"/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так, чтобы она могла принимать две переменные и вычислять их сложение и вычитание. А также он</w:t>
      </w:r>
      <w:r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а</w:t>
      </w:r>
      <w:r w:rsidR="00B32E5C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 должна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возвращать как сложение, так и вычитание за один вызов возврата.</w:t>
      </w:r>
    </w:p>
    <w:p w14:paraId="51E50E48" w14:textId="77777777" w:rsidR="00ED6933" w:rsidRPr="00ED6933" w:rsidRDefault="00ED6933" w:rsidP="00ED693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902EEA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793D3C14" wp14:editId="3D36C4A6">
            <wp:extent cx="5940425" cy="2506345"/>
            <wp:effectExtent l="0" t="0" r="3175" b="825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50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1CE4D" w14:textId="078C3DDF" w:rsidR="00ED6933" w:rsidRPr="00ED6933" w:rsidRDefault="00ED6933" w:rsidP="00B32E5C">
      <w:pPr>
        <w:keepNext/>
        <w:spacing w:before="40" w:after="0"/>
        <w:jc w:val="both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32E5C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4</w:t>
      </w:r>
      <w:r w:rsidR="00B32E5C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Создайте функцию </w:t>
      </w:r>
      <w:proofErr w:type="spellStart"/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>showEmployee</w:t>
      </w:r>
      <w:proofErr w:type="spellEnd"/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gramStart"/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>( )</w:t>
      </w:r>
      <w:proofErr w:type="gramEnd"/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таким образом, чтобы она принимала имя сотрудника и его зарплату и отображала и то, и другое. Если зарплата отсутствует в вызове функции, присвоить зарплате значение по умолчанию 9000</w:t>
      </w:r>
    </w:p>
    <w:p w14:paraId="52343A43" w14:textId="77777777" w:rsidR="00ED6933" w:rsidRPr="00ED6933" w:rsidRDefault="00ED6933" w:rsidP="00ED6933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D6933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Дано:</w:t>
      </w:r>
    </w:p>
    <w:p w14:paraId="38ABF176" w14:textId="77777777" w:rsidR="00ED6933" w:rsidRPr="00ED6933" w:rsidRDefault="00ED6933" w:rsidP="00ED693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902EEA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7922F808" wp14:editId="4D92420B">
            <wp:extent cx="5940425" cy="1789430"/>
            <wp:effectExtent l="0" t="0" r="3175" b="127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8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AFC88" w14:textId="28791627" w:rsidR="00ED6933" w:rsidRPr="00ED6933" w:rsidRDefault="00ED6933" w:rsidP="00ED693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B4400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5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>: Создайте внутреннюю функцию для вычисления сложения следующим образом</w:t>
      </w:r>
      <w:r w:rsidR="006B4400">
        <w:rPr>
          <w:rFonts w:ascii="Times New Roman" w:eastAsia="Times New Roman" w:hAnsi="Times New Roman" w:cs="Times New Roman"/>
          <w:sz w:val="26"/>
          <w:szCs w:val="26"/>
          <w:lang w:eastAsia="ru-RU"/>
        </w:rPr>
        <w:t>:</w:t>
      </w:r>
    </w:p>
    <w:p w14:paraId="3896BDE1" w14:textId="77777777" w:rsidR="00ED6933" w:rsidRPr="00ED6933" w:rsidRDefault="00ED6933" w:rsidP="00ED6933">
      <w:pPr>
        <w:numPr>
          <w:ilvl w:val="0"/>
          <w:numId w:val="1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>Создайте внешнюю функцию, которая будет принимать два параметра, a и b</w:t>
      </w:r>
    </w:p>
    <w:p w14:paraId="09FF3DBA" w14:textId="77777777" w:rsidR="00ED6933" w:rsidRPr="00ED6933" w:rsidRDefault="00ED6933" w:rsidP="00ED6933">
      <w:pPr>
        <w:numPr>
          <w:ilvl w:val="0"/>
          <w:numId w:val="1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>Создайте внутреннюю функцию внутри внешней функции, которая будет вычислять сложение a и b</w:t>
      </w:r>
    </w:p>
    <w:p w14:paraId="1FEFCC02" w14:textId="77777777" w:rsidR="00ED6933" w:rsidRPr="00ED6933" w:rsidRDefault="00ED6933" w:rsidP="00ED6933">
      <w:pPr>
        <w:numPr>
          <w:ilvl w:val="0"/>
          <w:numId w:val="1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Наконец, внешняя функция добавит 5 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в сложение 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и вернет 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результат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</w:p>
    <w:p w14:paraId="4D722E7C" w14:textId="4878293E" w:rsidR="00ED6933" w:rsidRPr="00ED6933" w:rsidRDefault="00ED6933" w:rsidP="00ED693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B4400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6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: </w:t>
      </w:r>
      <w:r w:rsidR="006B4400">
        <w:rPr>
          <w:rFonts w:ascii="Times New Roman" w:eastAsia="Times New Roman" w:hAnsi="Times New Roman" w:cs="Times New Roman"/>
          <w:sz w:val="26"/>
          <w:szCs w:val="26"/>
          <w:lang w:eastAsia="ru-RU"/>
        </w:rPr>
        <w:t>Н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>апишите рекурсивную функцию для вычисления суммы чисел от 0 до 10</w:t>
      </w:r>
    </w:p>
    <w:p w14:paraId="306E2902" w14:textId="41D90570" w:rsidR="00ED6933" w:rsidRPr="00ED6933" w:rsidRDefault="00ED6933" w:rsidP="00ED6933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D6933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Ожидаемый </w:t>
      </w:r>
      <w:r w:rsidR="006B4400" w:rsidRPr="00ED6933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результат:</w:t>
      </w:r>
    </w:p>
    <w:p w14:paraId="0D280307" w14:textId="77777777" w:rsidR="00ED6933" w:rsidRPr="00ED6933" w:rsidRDefault="00ED6933" w:rsidP="00ED6933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>55</w:t>
      </w:r>
    </w:p>
    <w:p w14:paraId="5308DA17" w14:textId="77777777" w:rsidR="00ED6933" w:rsidRPr="00ED6933" w:rsidRDefault="00ED6933" w:rsidP="00ED693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B4400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7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>. Назначьте функции другое имя и вызовите его через новое имя.</w:t>
      </w:r>
    </w:p>
    <w:p w14:paraId="15A38730" w14:textId="77777777" w:rsidR="00ED6933" w:rsidRPr="00ED6933" w:rsidRDefault="00ED6933" w:rsidP="00ED6933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Ниже представлена ​​функция </w:t>
      </w:r>
      <w:proofErr w:type="spellStart"/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>displayStudent</w:t>
      </w:r>
      <w:proofErr w:type="spellEnd"/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(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name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, 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age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). Присвойте </w:t>
      </w:r>
      <w:r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ей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новое имя </w:t>
      </w:r>
      <w:proofErr w:type="spellStart"/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>showStudent</w:t>
      </w:r>
      <w:proofErr w:type="spellEnd"/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(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name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, 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age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>) и вызовите через новое имя</w:t>
      </w:r>
    </w:p>
    <w:p w14:paraId="3D860651" w14:textId="77777777" w:rsidR="00ED6933" w:rsidRPr="00ED6933" w:rsidRDefault="00ED6933" w:rsidP="00ED693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902EEA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EFC72A3" wp14:editId="35C6E4D5">
            <wp:extent cx="5940425" cy="2005330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D2F03" w14:textId="28C3B7AD" w:rsidR="00ED6933" w:rsidRPr="00ED6933" w:rsidRDefault="00ED6933" w:rsidP="00ED693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B4400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8</w:t>
      </w:r>
      <w:r w:rsidR="006B4400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Создайте список </w:t>
      </w:r>
      <w:proofErr w:type="spellStart"/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>Python</w:t>
      </w:r>
      <w:proofErr w:type="spellEnd"/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всех четных чисел от 4 до 30</w:t>
      </w:r>
    </w:p>
    <w:p w14:paraId="63F15AE8" w14:textId="0229522B" w:rsidR="00ED6933" w:rsidRPr="00ED6933" w:rsidRDefault="00ED6933" w:rsidP="00ED6933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D6933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Ожидаемый </w:t>
      </w:r>
      <w:r w:rsidR="006B4400" w:rsidRPr="00ED6933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выход:</w:t>
      </w:r>
      <w:r w:rsidRPr="00ED6933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 </w:t>
      </w:r>
    </w:p>
    <w:p w14:paraId="3D3967CC" w14:textId="77777777" w:rsidR="00ED6933" w:rsidRPr="00ED6933" w:rsidRDefault="00ED6933" w:rsidP="00ED693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902EEA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2A457E8C" wp14:editId="4714790E">
            <wp:extent cx="5940425" cy="541655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4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FDE11" w14:textId="6C8AF72B" w:rsidR="00ED6933" w:rsidRPr="00ED6933" w:rsidRDefault="00ED6933" w:rsidP="00ED693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B4400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lastRenderedPageBreak/>
        <w:t>Упражнение 9</w:t>
      </w:r>
      <w:r w:rsidR="006B4400">
        <w:rPr>
          <w:rFonts w:ascii="Times New Roman" w:eastAsia="Times New Roman" w:hAnsi="Times New Roman" w:cs="Times New Roman"/>
          <w:sz w:val="26"/>
          <w:szCs w:val="26"/>
          <w:lang w:eastAsia="ru-RU"/>
        </w:rPr>
        <w:t>. Верните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6B4400">
        <w:rPr>
          <w:rFonts w:ascii="Times New Roman" w:eastAsia="Times New Roman" w:hAnsi="Times New Roman" w:cs="Times New Roman"/>
          <w:sz w:val="26"/>
          <w:szCs w:val="26"/>
          <w:lang w:eastAsia="ru-RU"/>
        </w:rPr>
        <w:t>самый большой элемент</w:t>
      </w:r>
      <w:r w:rsidRPr="00ED693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из данного списка</w:t>
      </w:r>
    </w:p>
    <w:p w14:paraId="39070DAA" w14:textId="77777777" w:rsidR="00ED6933" w:rsidRPr="00ED6933" w:rsidRDefault="00ED6933" w:rsidP="00ED693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902EEA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774F0C3" wp14:editId="5C457182">
            <wp:extent cx="5940425" cy="1524635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EA40447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480A4C"/>
    <w:multiLevelType w:val="multilevel"/>
    <w:tmpl w:val="54F82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7c0sDC0NLEwMTBU0lEKTi0uzszPAykwqgUAQ9yeZiwAAAA="/>
  </w:docVars>
  <w:rsids>
    <w:rsidRoot w:val="00ED6933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B4400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32E5C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ED6933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2AE328"/>
  <w15:chartTrackingRefBased/>
  <w15:docId w15:val="{241FC505-A827-485B-9F24-C443E96FF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4">
    <w:name w:val="heading 4"/>
    <w:basedOn w:val="a"/>
    <w:link w:val="40"/>
    <w:uiPriority w:val="9"/>
    <w:qFormat/>
    <w:rsid w:val="00ED693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uiPriority w:val="9"/>
    <w:rsid w:val="00ED6933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ED69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50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09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226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4</cp:revision>
  <dcterms:created xsi:type="dcterms:W3CDTF">2021-09-02T14:51:00Z</dcterms:created>
  <dcterms:modified xsi:type="dcterms:W3CDTF">2021-09-04T15:45:00Z</dcterms:modified>
</cp:coreProperties>
</file>